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A34C3" w14:textId="4E80E39C" w:rsidR="00896E9C" w:rsidRPr="006305A9" w:rsidRDefault="00BA2E9F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896E9C" w:rsidRPr="006305A9">
        <w:rPr>
          <w:rFonts w:ascii="Helvetica" w:hAnsi="Helvetica" w:cs="Arial"/>
          <w:sz w:val="20"/>
          <w:szCs w:val="24"/>
          <w:lang w:val="lt-LT"/>
        </w:rPr>
        <w:t>Junginys, pavaizduotas formule (I)</w:t>
      </w:r>
    </w:p>
    <w:p w14:paraId="23205703" w14:textId="6B3E6249" w:rsidR="00896E9C" w:rsidRPr="006305A9" w:rsidRDefault="000C3902" w:rsidP="006305A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48E05C10" wp14:editId="2CE1BDE2">
            <wp:extent cx="2457450" cy="2066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4C103" w14:textId="4B1DC5DE" w:rsidR="00896E9C" w:rsidRPr="006305A9" w:rsidRDefault="0089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 xml:space="preserve">arba farmaciniu požiūriu priimtina jo druska, skirtas naudoti </w:t>
      </w:r>
      <w:r w:rsidR="00411C55" w:rsidRPr="006305A9">
        <w:rPr>
          <w:rFonts w:ascii="Helvetica" w:hAnsi="Helvetica" w:cs="Arial"/>
          <w:sz w:val="20"/>
          <w:szCs w:val="24"/>
          <w:lang w:val="lt-LT"/>
        </w:rPr>
        <w:t xml:space="preserve">paciento, kuris yra žmogus,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priešlaikinio gimdymo gydymui arba prevencijai, kur junginys yra įvedamas pacientui su papildomu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u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u.</w:t>
      </w:r>
    </w:p>
    <w:p w14:paraId="2636A184" w14:textId="77777777" w:rsidR="00896E9C" w:rsidRPr="006305A9" w:rsidRDefault="0089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3C940C" w14:textId="21638B60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 xml:space="preserve">2. Junginys, skirtas naudoti pagal 1 punktą, ku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oksitoc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receptoriaus antagonistas.</w:t>
      </w:r>
    </w:p>
    <w:p w14:paraId="66B9A44D" w14:textId="77777777" w:rsidR="00896E9C" w:rsidRPr="006305A9" w:rsidRDefault="0089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E57C36A" w14:textId="20A9FA20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3.</w:t>
      </w:r>
      <w:r w:rsidR="003C27B1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2 punktą, kur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oksitoc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receptoriaus antagonistas yr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ato</w:t>
      </w:r>
      <w:r w:rsidR="003C27B1" w:rsidRPr="006305A9">
        <w:rPr>
          <w:rFonts w:ascii="Helvetica" w:hAnsi="Helvetica" w:cs="Arial"/>
          <w:sz w:val="20"/>
          <w:szCs w:val="24"/>
          <w:lang w:val="lt-LT"/>
        </w:rPr>
        <w:t>s</w:t>
      </w:r>
      <w:r w:rsidRPr="006305A9">
        <w:rPr>
          <w:rFonts w:ascii="Helvetica" w:hAnsi="Helvetica" w:cs="Arial"/>
          <w:sz w:val="20"/>
          <w:szCs w:val="24"/>
          <w:lang w:val="lt-LT"/>
        </w:rPr>
        <w:t>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retos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barus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epels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nolas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334A18BD" w14:textId="77777777" w:rsidR="003C27B1" w:rsidRPr="006305A9" w:rsidRDefault="003C27B1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74A8A148" w14:textId="398C0140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4.</w:t>
      </w:r>
      <w:r w:rsidR="003C27B1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3 punktą, kur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oksitoc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receptoriaus antagonistas yr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ato</w:t>
      </w:r>
      <w:r w:rsidR="003C27B1" w:rsidRPr="006305A9">
        <w:rPr>
          <w:rFonts w:ascii="Helvetica" w:hAnsi="Helvetica" w:cs="Arial"/>
          <w:sz w:val="20"/>
          <w:szCs w:val="24"/>
          <w:lang w:val="lt-LT"/>
        </w:rPr>
        <w:t>s</w:t>
      </w:r>
      <w:r w:rsidRPr="006305A9">
        <w:rPr>
          <w:rFonts w:ascii="Helvetica" w:hAnsi="Helvetica" w:cs="Arial"/>
          <w:sz w:val="20"/>
          <w:szCs w:val="24"/>
          <w:lang w:val="lt-LT"/>
        </w:rPr>
        <w:t>iba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0DFE0431" w14:textId="77777777" w:rsidR="003C27B1" w:rsidRPr="006305A9" w:rsidRDefault="003C27B1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6C68B77" w14:textId="155B9760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5.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1 punktą, ku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kalcio kanalo inhibitorius.</w:t>
      </w:r>
    </w:p>
    <w:p w14:paraId="05A83AB9" w14:textId="77777777" w:rsidR="00946E9C" w:rsidRPr="006305A9" w:rsidRDefault="0094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9021807" w14:textId="49C92DE9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6.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5 punktą, kur kalcio kanalo inhibitorius yr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nifedipi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rba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nikardipina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1A88522E" w14:textId="77777777" w:rsidR="00946E9C" w:rsidRPr="006305A9" w:rsidRDefault="0094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A41E5FF" w14:textId="0A26697E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7.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-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6 punktų, kur junginys i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946E9C" w:rsidRPr="006305A9">
        <w:rPr>
          <w:rFonts w:ascii="Helvetica" w:hAnsi="Helvetica" w:cs="Arial"/>
          <w:sz w:val="20"/>
          <w:szCs w:val="24"/>
          <w:lang w:val="lt-LT"/>
        </w:rPr>
        <w:t>įvedami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pacient</w:t>
      </w:r>
      <w:r w:rsidR="00411C55" w:rsidRPr="006305A9">
        <w:rPr>
          <w:rFonts w:ascii="Helvetica" w:hAnsi="Helvetica" w:cs="Arial"/>
          <w:sz w:val="20"/>
          <w:szCs w:val="24"/>
          <w:lang w:val="lt-LT"/>
        </w:rPr>
        <w:t>ui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su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betamimetiku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, magnio druska, azoto oksido donoru, progesteronu arba 17-α-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hidroksiprogestero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kaproatu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rba kortikosteroid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>u</w:t>
      </w:r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12E0498A" w14:textId="77777777" w:rsidR="0059558E" w:rsidRPr="006305A9" w:rsidRDefault="0059558E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7F2713" w14:textId="272C7C91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8.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panaudoti pagal 7 punktą, kur junginys i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įvedami pacientui su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betamimetiku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parinktu iš grupės, susidedančios iš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erbutal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ritodr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heksoprenal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albuteroli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fenoteroli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n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>i</w:t>
      </w:r>
      <w:r w:rsidRPr="006305A9">
        <w:rPr>
          <w:rFonts w:ascii="Helvetica" w:hAnsi="Helvetica" w:cs="Arial"/>
          <w:sz w:val="20"/>
          <w:szCs w:val="24"/>
          <w:lang w:val="lt-LT"/>
        </w:rPr>
        <w:t>lidr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ir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orciprenali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0DA7CDF7" w14:textId="77777777" w:rsidR="0059558E" w:rsidRPr="006305A9" w:rsidRDefault="0059558E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1A143C" w14:textId="13EC6A57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9.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7 punktą, kur junginys i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>įvedami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pacientui su magnio sulfatu.</w:t>
      </w:r>
    </w:p>
    <w:p w14:paraId="099B22D7" w14:textId="77777777" w:rsidR="0059558E" w:rsidRPr="006305A9" w:rsidRDefault="0059558E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BFCDEF4" w14:textId="059A2357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0.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7 punktą, kur junginys i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 xml:space="preserve">įvedami </w:t>
      </w:r>
      <w:r w:rsidRPr="006305A9">
        <w:rPr>
          <w:rFonts w:ascii="Helvetica" w:hAnsi="Helvetica" w:cs="Arial"/>
          <w:sz w:val="20"/>
          <w:szCs w:val="24"/>
          <w:lang w:val="lt-LT"/>
        </w:rPr>
        <w:t>pacientui su nitroglicerinu.</w:t>
      </w:r>
    </w:p>
    <w:p w14:paraId="15960CD2" w14:textId="77777777" w:rsidR="0059558E" w:rsidRPr="006305A9" w:rsidRDefault="0059558E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43F8F9F" w14:textId="53C647D0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lastRenderedPageBreak/>
        <w:t>11.</w:t>
      </w:r>
      <w:r w:rsidR="0059558E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7 punktą, kur junginys ir papildomas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tokolitinis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agentas yra 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 xml:space="preserve">įvedami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pacientui su kortikosteroidu, parinktu iš grupės, susidedančios iš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betametazo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deksametazono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ir hidrokortizono.</w:t>
      </w:r>
    </w:p>
    <w:p w14:paraId="2857C9E8" w14:textId="77777777" w:rsidR="0054392C" w:rsidRPr="006305A9" w:rsidRDefault="0054392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7D98FA8" w14:textId="4F66A5EA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2.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411C55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-</w:t>
      </w:r>
      <w:r w:rsidR="00411C55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11 punktų, kur junginys yra pavaizduotas formule (III)</w:t>
      </w:r>
    </w:p>
    <w:p w14:paraId="00871B25" w14:textId="2DB3F7B0" w:rsidR="00896E9C" w:rsidRPr="006305A9" w:rsidRDefault="000C3902" w:rsidP="006305A9">
      <w:pPr>
        <w:spacing w:after="0" w:line="360" w:lineRule="auto"/>
        <w:jc w:val="center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noProof/>
          <w:sz w:val="20"/>
          <w:szCs w:val="24"/>
          <w:lang w:val="lt-LT" w:eastAsia="lt-LT"/>
        </w:rPr>
        <w:drawing>
          <wp:inline distT="0" distB="0" distL="0" distR="0" wp14:anchorId="00D78E8F" wp14:editId="205D1323">
            <wp:extent cx="2828925" cy="2105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6EEA4" w14:textId="77777777" w:rsidR="00896E9C" w:rsidRPr="006305A9" w:rsidRDefault="00896E9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31BEA4F" w14:textId="158C675B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3.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12 punktą, kur junginys yra kristalinės būsenos.</w:t>
      </w:r>
    </w:p>
    <w:p w14:paraId="4A0EC74F" w14:textId="77777777" w:rsidR="0054392C" w:rsidRPr="006305A9" w:rsidRDefault="0054392C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A7CE7C4" w14:textId="3950F6DA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4.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Junginys, skirtas naudoti pagal 13 punktą, kur junginys turi </w:t>
      </w:r>
      <w:r w:rsidRPr="006305A9">
        <w:rPr>
          <w:rFonts w:ascii="Helvetica" w:hAnsi="Helvetica" w:cs="Arial"/>
          <w:sz w:val="20"/>
          <w:szCs w:val="24"/>
          <w:vertAlign w:val="superscript"/>
          <w:lang w:val="lt-LT"/>
        </w:rPr>
        <w:t>1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H branduolinio magnetinio rezonanso (BMR) smailes, </w:t>
      </w:r>
      <w:r w:rsidR="0054392C" w:rsidRPr="006305A9">
        <w:rPr>
          <w:rFonts w:ascii="Helvetica" w:hAnsi="Helvetica" w:cs="Arial"/>
          <w:sz w:val="20"/>
          <w:szCs w:val="24"/>
          <w:lang w:val="lt-LT"/>
        </w:rPr>
        <w:t>centruotas ties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1,1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3,3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4,9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5,4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7,1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7,7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, 7,9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 xml:space="preserve"> ir 8,0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ppm</w:t>
      </w:r>
      <w:proofErr w:type="spellEnd"/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p w14:paraId="303FC8F0" w14:textId="77777777" w:rsidR="00165E3B" w:rsidRPr="006305A9" w:rsidRDefault="00165E3B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A851EFC" w14:textId="1E9BD7A3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5.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-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14 punktų, kur junginys yra 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įvedamas </w:t>
      </w:r>
      <w:r w:rsidRPr="006305A9">
        <w:rPr>
          <w:rFonts w:ascii="Helvetica" w:hAnsi="Helvetica" w:cs="Arial"/>
          <w:sz w:val="20"/>
          <w:szCs w:val="24"/>
          <w:lang w:val="lt-LT"/>
        </w:rPr>
        <w:t>pacientui per burną.</w:t>
      </w:r>
    </w:p>
    <w:p w14:paraId="7C240852" w14:textId="77777777" w:rsidR="00165E3B" w:rsidRPr="006305A9" w:rsidRDefault="00165E3B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0FC820" w14:textId="1B240385" w:rsidR="00896E9C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6.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15 punktą, kur jungin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>io vaistinė forma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yra sudaryta kaip tabletė, kapsulė, </w:t>
      </w:r>
      <w:proofErr w:type="spellStart"/>
      <w:r w:rsidRPr="006305A9">
        <w:rPr>
          <w:rFonts w:ascii="Helvetica" w:hAnsi="Helvetica" w:cs="Arial"/>
          <w:sz w:val="20"/>
          <w:szCs w:val="24"/>
          <w:lang w:val="lt-LT"/>
        </w:rPr>
        <w:t>geli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>nė</w:t>
      </w:r>
      <w:proofErr w:type="spellEnd"/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kapsulė</w:t>
      </w:r>
      <w:r w:rsidRPr="006305A9">
        <w:rPr>
          <w:rFonts w:ascii="Helvetica" w:hAnsi="Helvetica" w:cs="Arial"/>
          <w:sz w:val="20"/>
          <w:szCs w:val="24"/>
          <w:lang w:val="lt-LT"/>
        </w:rPr>
        <w:t>, milteliai, skystas tirpalas arba skysta suspensija.</w:t>
      </w:r>
    </w:p>
    <w:p w14:paraId="70189909" w14:textId="77777777" w:rsidR="00165E3B" w:rsidRPr="006305A9" w:rsidRDefault="00165E3B" w:rsidP="006305A9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7DCE7CF" w14:textId="77777777" w:rsid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7.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-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16 punktų, kur pacientas 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>c h a r a k t e r i z u o j a m a s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nėštumo 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>terminu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 nuo 24 savaičių iki 34 savaičių.</w:t>
      </w:r>
    </w:p>
    <w:p w14:paraId="695C9012" w14:textId="77777777" w:rsidR="006305A9" w:rsidRDefault="006305A9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C404D8C" w14:textId="50B5CBE9" w:rsidR="007C6593" w:rsidRPr="006305A9" w:rsidRDefault="00896E9C" w:rsidP="006305A9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6305A9">
        <w:rPr>
          <w:rFonts w:ascii="Helvetica" w:hAnsi="Helvetica" w:cs="Arial"/>
          <w:sz w:val="20"/>
          <w:szCs w:val="24"/>
          <w:lang w:val="lt-LT"/>
        </w:rPr>
        <w:t>18.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Junginys, skirtas naudoti pagal bet kurį iš 1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>-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6305A9">
        <w:rPr>
          <w:rFonts w:ascii="Helvetica" w:hAnsi="Helvetica" w:cs="Arial"/>
          <w:sz w:val="20"/>
          <w:szCs w:val="24"/>
          <w:lang w:val="lt-LT"/>
        </w:rPr>
        <w:t xml:space="preserve">17 punktų, kur junginys yra farmacinėje kompozicijoje, papildomai apimančioje vieną arba daugiau farmaciniu požiūriu priimtinų </w:t>
      </w:r>
      <w:r w:rsidR="0059134B" w:rsidRPr="006305A9">
        <w:rPr>
          <w:rFonts w:ascii="Helvetica" w:hAnsi="Helvetica" w:cs="Arial"/>
          <w:sz w:val="20"/>
          <w:szCs w:val="24"/>
          <w:lang w:val="lt-LT"/>
        </w:rPr>
        <w:t>pagalbinių</w:t>
      </w:r>
      <w:r w:rsidR="00165E3B" w:rsidRPr="006305A9">
        <w:rPr>
          <w:rFonts w:ascii="Helvetica" w:hAnsi="Helvetica" w:cs="Arial"/>
          <w:sz w:val="20"/>
          <w:szCs w:val="24"/>
          <w:lang w:val="lt-LT"/>
        </w:rPr>
        <w:t xml:space="preserve"> medžiagų</w:t>
      </w:r>
      <w:r w:rsidRPr="006305A9">
        <w:rPr>
          <w:rFonts w:ascii="Helvetica" w:hAnsi="Helvetica" w:cs="Arial"/>
          <w:sz w:val="20"/>
          <w:szCs w:val="24"/>
          <w:lang w:val="lt-LT"/>
        </w:rPr>
        <w:t>.</w:t>
      </w:r>
    </w:p>
    <w:sectPr w:rsidR="007C6593" w:rsidRPr="006305A9" w:rsidSect="006305A9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B87C" w14:textId="77777777" w:rsidR="00B51509" w:rsidRDefault="00B51509" w:rsidP="007B0A41">
      <w:pPr>
        <w:spacing w:after="0" w:line="240" w:lineRule="auto"/>
      </w:pPr>
      <w:r>
        <w:separator/>
      </w:r>
    </w:p>
  </w:endnote>
  <w:endnote w:type="continuationSeparator" w:id="0">
    <w:p w14:paraId="614B5D27" w14:textId="77777777" w:rsidR="00B51509" w:rsidRDefault="00B51509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38033" w14:textId="77777777" w:rsidR="00B51509" w:rsidRDefault="00B51509" w:rsidP="007B0A41">
      <w:pPr>
        <w:spacing w:after="0" w:line="240" w:lineRule="auto"/>
      </w:pPr>
      <w:r>
        <w:separator/>
      </w:r>
    </w:p>
  </w:footnote>
  <w:footnote w:type="continuationSeparator" w:id="0">
    <w:p w14:paraId="3C64F4CE" w14:textId="77777777" w:rsidR="00B51509" w:rsidRDefault="00B51509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removePersonalInformation/>
  <w:removeDateAndTime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07436"/>
    <w:rsid w:val="00052CC3"/>
    <w:rsid w:val="00065F0D"/>
    <w:rsid w:val="00070D8A"/>
    <w:rsid w:val="00092D0B"/>
    <w:rsid w:val="000C3902"/>
    <w:rsid w:val="00120AC9"/>
    <w:rsid w:val="00121D84"/>
    <w:rsid w:val="001308ED"/>
    <w:rsid w:val="00165E3B"/>
    <w:rsid w:val="001668DF"/>
    <w:rsid w:val="00170224"/>
    <w:rsid w:val="00192F10"/>
    <w:rsid w:val="001A0135"/>
    <w:rsid w:val="001A3E8E"/>
    <w:rsid w:val="001C33D1"/>
    <w:rsid w:val="001F266E"/>
    <w:rsid w:val="00206546"/>
    <w:rsid w:val="00215E69"/>
    <w:rsid w:val="00223910"/>
    <w:rsid w:val="00234E11"/>
    <w:rsid w:val="0025675F"/>
    <w:rsid w:val="00260D4E"/>
    <w:rsid w:val="00263A3E"/>
    <w:rsid w:val="002837FC"/>
    <w:rsid w:val="003030DE"/>
    <w:rsid w:val="00316FB7"/>
    <w:rsid w:val="00350361"/>
    <w:rsid w:val="00360E2B"/>
    <w:rsid w:val="003700E9"/>
    <w:rsid w:val="003825E2"/>
    <w:rsid w:val="003924B8"/>
    <w:rsid w:val="003A0D71"/>
    <w:rsid w:val="003A1B2E"/>
    <w:rsid w:val="003B53A5"/>
    <w:rsid w:val="003B5C0B"/>
    <w:rsid w:val="003C27B1"/>
    <w:rsid w:val="003D4001"/>
    <w:rsid w:val="003E5E6D"/>
    <w:rsid w:val="00411C55"/>
    <w:rsid w:val="00412B35"/>
    <w:rsid w:val="004138E9"/>
    <w:rsid w:val="00416928"/>
    <w:rsid w:val="00431822"/>
    <w:rsid w:val="00434E70"/>
    <w:rsid w:val="004361EB"/>
    <w:rsid w:val="00490D98"/>
    <w:rsid w:val="004A61A4"/>
    <w:rsid w:val="004C1469"/>
    <w:rsid w:val="004D6BC3"/>
    <w:rsid w:val="004E0077"/>
    <w:rsid w:val="004F35B0"/>
    <w:rsid w:val="00501F3F"/>
    <w:rsid w:val="00510879"/>
    <w:rsid w:val="00520A99"/>
    <w:rsid w:val="0053198F"/>
    <w:rsid w:val="0054392C"/>
    <w:rsid w:val="00560B7D"/>
    <w:rsid w:val="00564911"/>
    <w:rsid w:val="00570509"/>
    <w:rsid w:val="00583E92"/>
    <w:rsid w:val="0059134B"/>
    <w:rsid w:val="00593A5A"/>
    <w:rsid w:val="0059478E"/>
    <w:rsid w:val="0059558E"/>
    <w:rsid w:val="005A0BED"/>
    <w:rsid w:val="005A7E9F"/>
    <w:rsid w:val="005C4A77"/>
    <w:rsid w:val="005D37DF"/>
    <w:rsid w:val="005F62B9"/>
    <w:rsid w:val="006049CC"/>
    <w:rsid w:val="0061154D"/>
    <w:rsid w:val="00617E21"/>
    <w:rsid w:val="006305A9"/>
    <w:rsid w:val="006375BB"/>
    <w:rsid w:val="00675FB8"/>
    <w:rsid w:val="00683EAE"/>
    <w:rsid w:val="006A20BA"/>
    <w:rsid w:val="006A5176"/>
    <w:rsid w:val="006B1A30"/>
    <w:rsid w:val="006C3CD4"/>
    <w:rsid w:val="006C5EA4"/>
    <w:rsid w:val="006C673E"/>
    <w:rsid w:val="006D15AB"/>
    <w:rsid w:val="006F52F9"/>
    <w:rsid w:val="00703E54"/>
    <w:rsid w:val="007265BB"/>
    <w:rsid w:val="007752B9"/>
    <w:rsid w:val="007760A8"/>
    <w:rsid w:val="00780575"/>
    <w:rsid w:val="00790202"/>
    <w:rsid w:val="00795D58"/>
    <w:rsid w:val="00797209"/>
    <w:rsid w:val="007A4B6F"/>
    <w:rsid w:val="007B0A41"/>
    <w:rsid w:val="007C0A0D"/>
    <w:rsid w:val="007C18AB"/>
    <w:rsid w:val="007C60FE"/>
    <w:rsid w:val="007C6593"/>
    <w:rsid w:val="007D7E01"/>
    <w:rsid w:val="007E2261"/>
    <w:rsid w:val="007E3FCB"/>
    <w:rsid w:val="00806BE5"/>
    <w:rsid w:val="00807DB6"/>
    <w:rsid w:val="008109C4"/>
    <w:rsid w:val="008309E7"/>
    <w:rsid w:val="00837B1E"/>
    <w:rsid w:val="00851ABA"/>
    <w:rsid w:val="00864E7D"/>
    <w:rsid w:val="00886FF4"/>
    <w:rsid w:val="00896E9C"/>
    <w:rsid w:val="008A7B6E"/>
    <w:rsid w:val="008B41AC"/>
    <w:rsid w:val="008C60D6"/>
    <w:rsid w:val="008D4E61"/>
    <w:rsid w:val="008E0E9E"/>
    <w:rsid w:val="0090596D"/>
    <w:rsid w:val="00907FD8"/>
    <w:rsid w:val="00916226"/>
    <w:rsid w:val="00946E9C"/>
    <w:rsid w:val="00947ACD"/>
    <w:rsid w:val="00963C86"/>
    <w:rsid w:val="00971B8A"/>
    <w:rsid w:val="00972206"/>
    <w:rsid w:val="009766FA"/>
    <w:rsid w:val="0098532A"/>
    <w:rsid w:val="00992879"/>
    <w:rsid w:val="009B2E35"/>
    <w:rsid w:val="009B6C12"/>
    <w:rsid w:val="009C10C1"/>
    <w:rsid w:val="00A02F0C"/>
    <w:rsid w:val="00A22BBD"/>
    <w:rsid w:val="00A4282B"/>
    <w:rsid w:val="00A51B6C"/>
    <w:rsid w:val="00A534B9"/>
    <w:rsid w:val="00AA3A1F"/>
    <w:rsid w:val="00AD4691"/>
    <w:rsid w:val="00AE1ECB"/>
    <w:rsid w:val="00AE51EA"/>
    <w:rsid w:val="00B226B6"/>
    <w:rsid w:val="00B347CF"/>
    <w:rsid w:val="00B51509"/>
    <w:rsid w:val="00B60A59"/>
    <w:rsid w:val="00B6516C"/>
    <w:rsid w:val="00B70727"/>
    <w:rsid w:val="00B81287"/>
    <w:rsid w:val="00B86C5A"/>
    <w:rsid w:val="00BA0DAE"/>
    <w:rsid w:val="00BA2E9F"/>
    <w:rsid w:val="00BD2789"/>
    <w:rsid w:val="00BE60D0"/>
    <w:rsid w:val="00C1001A"/>
    <w:rsid w:val="00C156FA"/>
    <w:rsid w:val="00C26B30"/>
    <w:rsid w:val="00C26C67"/>
    <w:rsid w:val="00C30968"/>
    <w:rsid w:val="00C323DA"/>
    <w:rsid w:val="00C34317"/>
    <w:rsid w:val="00C72847"/>
    <w:rsid w:val="00C86DA9"/>
    <w:rsid w:val="00C91715"/>
    <w:rsid w:val="00C94E78"/>
    <w:rsid w:val="00CC28BC"/>
    <w:rsid w:val="00CE09D3"/>
    <w:rsid w:val="00CE42D1"/>
    <w:rsid w:val="00CF70D6"/>
    <w:rsid w:val="00D15412"/>
    <w:rsid w:val="00D26E30"/>
    <w:rsid w:val="00D30F69"/>
    <w:rsid w:val="00D54A23"/>
    <w:rsid w:val="00D55A30"/>
    <w:rsid w:val="00D56D60"/>
    <w:rsid w:val="00DB2CA9"/>
    <w:rsid w:val="00DB375D"/>
    <w:rsid w:val="00DD27CC"/>
    <w:rsid w:val="00DD49B4"/>
    <w:rsid w:val="00DF2C8B"/>
    <w:rsid w:val="00E1104B"/>
    <w:rsid w:val="00E14BB7"/>
    <w:rsid w:val="00E1543E"/>
    <w:rsid w:val="00E2583B"/>
    <w:rsid w:val="00E321B7"/>
    <w:rsid w:val="00EB03E6"/>
    <w:rsid w:val="00EC3343"/>
    <w:rsid w:val="00F01CE8"/>
    <w:rsid w:val="00F06564"/>
    <w:rsid w:val="00F26CDE"/>
    <w:rsid w:val="00F37F4D"/>
    <w:rsid w:val="00F5330D"/>
    <w:rsid w:val="00F577D6"/>
    <w:rsid w:val="00F66B57"/>
    <w:rsid w:val="00F87A00"/>
    <w:rsid w:val="00FA380A"/>
    <w:rsid w:val="00FA7C00"/>
    <w:rsid w:val="00FB2032"/>
    <w:rsid w:val="00FB72FF"/>
    <w:rsid w:val="00FC4138"/>
    <w:rsid w:val="00FD103E"/>
    <w:rsid w:val="00FD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44CB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link w:val="Antrats"/>
    <w:uiPriority w:val="99"/>
    <w:rsid w:val="007B0A41"/>
    <w:rPr>
      <w:sz w:val="22"/>
      <w:szCs w:val="22"/>
      <w:lang w:val="en-US" w:eastAsia="en-US"/>
    </w:rPr>
  </w:style>
  <w:style w:type="paragraph" w:styleId="Porat">
    <w:name w:val="footer"/>
    <w:basedOn w:val="prastasis"/>
    <w:link w:val="PoratDiagrama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link w:val="Porat"/>
    <w:uiPriority w:val="99"/>
    <w:rsid w:val="007B0A41"/>
    <w:rPr>
      <w:sz w:val="22"/>
      <w:szCs w:val="22"/>
      <w:lang w:val="en-US" w:eastAsia="en-US"/>
    </w:rPr>
  </w:style>
  <w:style w:type="table" w:styleId="Lentelstinklelis">
    <w:name w:val="Table Grid"/>
    <w:basedOn w:val="prastojilente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518</Characters>
  <Application>Microsoft Office Word</Application>
  <DocSecurity>0</DocSecurity>
  <Lines>6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0T08:04:00Z</dcterms:created>
  <dcterms:modified xsi:type="dcterms:W3CDTF">2022-05-16T08:26:00Z</dcterms:modified>
</cp:coreProperties>
</file>